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1414E" w:rsidRPr="00C26A16" w:rsidRDefault="00E1414E" w:rsidP="00E1414E">
      <w:pPr>
        <w:spacing w:line="240" w:lineRule="auto"/>
        <w:jc w:val="center"/>
        <w:rPr>
          <w:rFonts w:ascii="Rockwell" w:hAnsi="Rockwell"/>
          <w:b/>
          <w:sz w:val="24"/>
          <w:szCs w:val="24"/>
        </w:rPr>
      </w:pPr>
      <w:r w:rsidRPr="00C26A16">
        <w:rPr>
          <w:rFonts w:ascii="Rockwell" w:hAnsi="Rockwell"/>
          <w:b/>
          <w:noProof/>
          <w:sz w:val="24"/>
          <w:szCs w:val="24"/>
          <w:lang w:eastAsia="en-GB"/>
        </w:rPr>
        <w:drawing>
          <wp:inline distT="0" distB="0" distL="0" distR="0">
            <wp:extent cx="772087" cy="750627"/>
            <wp:effectExtent l="19050" t="0" r="8963" b="0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5644" cy="75408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1414E" w:rsidRPr="00C26A16" w:rsidRDefault="00482DF0" w:rsidP="00E1414E">
      <w:pPr>
        <w:spacing w:line="240" w:lineRule="auto"/>
        <w:jc w:val="center"/>
        <w:rPr>
          <w:rFonts w:ascii="Century Gothic" w:hAnsi="Century Gothic"/>
          <w:b/>
          <w:sz w:val="24"/>
          <w:szCs w:val="24"/>
        </w:rPr>
      </w:pPr>
      <w:r w:rsidRPr="00C26A16">
        <w:rPr>
          <w:rFonts w:ascii="Rockwell" w:hAnsi="Rockwell"/>
          <w:b/>
          <w:sz w:val="24"/>
          <w:szCs w:val="24"/>
        </w:rPr>
        <w:t>NHS SHETLAND PODIATRY SERVICE</w:t>
      </w:r>
    </w:p>
    <w:p w:rsidR="00E61893" w:rsidRPr="00C26A16" w:rsidRDefault="00482DF0" w:rsidP="00E1414E">
      <w:pPr>
        <w:spacing w:line="240" w:lineRule="auto"/>
        <w:jc w:val="center"/>
        <w:rPr>
          <w:rFonts w:ascii="Rockwell" w:hAnsi="Rockwell"/>
          <w:b/>
          <w:sz w:val="24"/>
          <w:szCs w:val="24"/>
        </w:rPr>
      </w:pPr>
      <w:r w:rsidRPr="00C26A16">
        <w:rPr>
          <w:rFonts w:ascii="Rockwell" w:hAnsi="Rockwell"/>
          <w:b/>
          <w:sz w:val="24"/>
          <w:szCs w:val="24"/>
        </w:rPr>
        <w:t>ASSESSMENT &amp; REFERRAL MATRIX (OUT-PATIENT)</w:t>
      </w:r>
    </w:p>
    <w:p w:rsidR="00E1414E" w:rsidRPr="00C26A16" w:rsidRDefault="00E1414E" w:rsidP="00174A9B">
      <w:pPr>
        <w:rPr>
          <w:rFonts w:ascii="Rockwell" w:hAnsi="Rockwell"/>
          <w:sz w:val="20"/>
          <w:szCs w:val="20"/>
        </w:rPr>
      </w:pPr>
    </w:p>
    <w:p w:rsidR="00E61893" w:rsidRPr="00C26A16" w:rsidRDefault="00E61893" w:rsidP="00174A9B">
      <w:pPr>
        <w:rPr>
          <w:rFonts w:ascii="Rockwell" w:hAnsi="Rockwell"/>
          <w:sz w:val="20"/>
          <w:szCs w:val="20"/>
        </w:rPr>
      </w:pPr>
      <w:r w:rsidRPr="00C26A16">
        <w:rPr>
          <w:rFonts w:ascii="Rockwell" w:hAnsi="Rockwell"/>
          <w:sz w:val="20"/>
          <w:szCs w:val="20"/>
        </w:rPr>
        <w:t>SURNAME.........................</w:t>
      </w:r>
      <w:r w:rsidR="00482DF0" w:rsidRPr="00C26A16">
        <w:rPr>
          <w:rFonts w:ascii="Rockwell" w:hAnsi="Rockwell"/>
          <w:sz w:val="20"/>
          <w:szCs w:val="20"/>
        </w:rPr>
        <w:t>.... ......</w:t>
      </w:r>
      <w:r w:rsidRPr="00C26A16">
        <w:rPr>
          <w:rFonts w:ascii="Rockwell" w:hAnsi="Rockwell"/>
          <w:sz w:val="20"/>
          <w:szCs w:val="20"/>
        </w:rPr>
        <w:t>FORENAME.</w:t>
      </w:r>
      <w:bookmarkStart w:id="0" w:name="_GoBack"/>
      <w:bookmarkEnd w:id="0"/>
      <w:r w:rsidRPr="00C26A16">
        <w:rPr>
          <w:rFonts w:ascii="Rockwell" w:hAnsi="Rockwell"/>
          <w:sz w:val="20"/>
          <w:szCs w:val="20"/>
        </w:rPr>
        <w:t>........................</w:t>
      </w:r>
      <w:r w:rsidR="00482DF0" w:rsidRPr="00C26A16">
        <w:rPr>
          <w:rFonts w:ascii="Rockwell" w:hAnsi="Rockwell"/>
          <w:sz w:val="20"/>
          <w:szCs w:val="20"/>
        </w:rPr>
        <w:t xml:space="preserve">........  KNOWN AS...................................  </w:t>
      </w:r>
      <w:r w:rsidRPr="00C26A16">
        <w:rPr>
          <w:rFonts w:ascii="Rockwell" w:hAnsi="Rockwell"/>
          <w:sz w:val="20"/>
          <w:szCs w:val="20"/>
        </w:rPr>
        <w:t>TITLE..........</w:t>
      </w:r>
      <w:r w:rsidR="00482DF0" w:rsidRPr="00C26A16">
        <w:rPr>
          <w:rFonts w:ascii="Rockwell" w:hAnsi="Rockwell"/>
          <w:sz w:val="20"/>
          <w:szCs w:val="20"/>
        </w:rPr>
        <w:t>....</w:t>
      </w:r>
    </w:p>
    <w:p w:rsidR="00E61893" w:rsidRPr="00C26A16" w:rsidRDefault="00E61893" w:rsidP="00174A9B">
      <w:pPr>
        <w:rPr>
          <w:rFonts w:ascii="Rockwell" w:hAnsi="Rockwell"/>
          <w:sz w:val="20"/>
          <w:szCs w:val="20"/>
        </w:rPr>
      </w:pPr>
      <w:r w:rsidRPr="00C26A16">
        <w:rPr>
          <w:rFonts w:ascii="Rockwell" w:hAnsi="Rockwell"/>
          <w:sz w:val="20"/>
          <w:szCs w:val="20"/>
        </w:rPr>
        <w:t>DATE OF BI</w:t>
      </w:r>
      <w:r w:rsidR="00482DF0" w:rsidRPr="00C26A16">
        <w:rPr>
          <w:rFonts w:ascii="Rockwell" w:hAnsi="Rockwell"/>
          <w:sz w:val="20"/>
          <w:szCs w:val="20"/>
        </w:rPr>
        <w:t>RTH....................  CHI............................  REGISTERED HEALTH CENTRE.....................................................</w:t>
      </w:r>
    </w:p>
    <w:p w:rsidR="00482DF0" w:rsidRPr="00C26A16" w:rsidRDefault="00E61893" w:rsidP="00482DF0">
      <w:pPr>
        <w:spacing w:line="480" w:lineRule="auto"/>
        <w:rPr>
          <w:rFonts w:ascii="Rockwell" w:hAnsi="Rockwell"/>
          <w:sz w:val="20"/>
          <w:szCs w:val="20"/>
        </w:rPr>
      </w:pPr>
      <w:r w:rsidRPr="00C26A16">
        <w:rPr>
          <w:rFonts w:ascii="Rockwell" w:hAnsi="Rockwell"/>
          <w:sz w:val="20"/>
          <w:szCs w:val="20"/>
        </w:rPr>
        <w:t>ADDRESS.......................................................................................................................................................</w:t>
      </w:r>
      <w:r w:rsidR="00482DF0" w:rsidRPr="00C26A16">
        <w:rPr>
          <w:rFonts w:ascii="Rockwell" w:hAnsi="Rockwell"/>
          <w:sz w:val="20"/>
          <w:szCs w:val="20"/>
        </w:rPr>
        <w:t>..................</w:t>
      </w:r>
      <w:r w:rsidRPr="00C26A16">
        <w:rPr>
          <w:rFonts w:ascii="Rockwell" w:hAnsi="Rockwell"/>
          <w:sz w:val="20"/>
          <w:szCs w:val="20"/>
        </w:rPr>
        <w:t xml:space="preserve"> </w:t>
      </w:r>
      <w:r w:rsidR="003B4B02" w:rsidRPr="00C26A16">
        <w:rPr>
          <w:rFonts w:ascii="Rockwell" w:hAnsi="Rockwell"/>
          <w:sz w:val="20"/>
          <w:szCs w:val="20"/>
        </w:rPr>
        <w:t>......................................................................................................................</w:t>
      </w:r>
      <w:r w:rsidR="00482DF0" w:rsidRPr="00C26A16">
        <w:rPr>
          <w:rFonts w:ascii="Rockwell" w:hAnsi="Rockwell"/>
          <w:sz w:val="20"/>
          <w:szCs w:val="20"/>
        </w:rPr>
        <w:t>..................</w:t>
      </w:r>
      <w:r w:rsidRPr="00C26A16">
        <w:rPr>
          <w:rFonts w:ascii="Rockwell" w:hAnsi="Rockwell"/>
          <w:sz w:val="20"/>
          <w:szCs w:val="20"/>
        </w:rPr>
        <w:t>POSTCODE.............................</w:t>
      </w:r>
    </w:p>
    <w:p w:rsidR="00647E26" w:rsidRPr="00C26A16" w:rsidRDefault="00482DF0" w:rsidP="00647E26">
      <w:pPr>
        <w:spacing w:line="480" w:lineRule="auto"/>
        <w:rPr>
          <w:rFonts w:ascii="Rockwell" w:hAnsi="Rockwell"/>
          <w:sz w:val="18"/>
          <w:szCs w:val="18"/>
        </w:rPr>
      </w:pPr>
      <w:r w:rsidRPr="00C26A16">
        <w:rPr>
          <w:rFonts w:ascii="Rockwell" w:hAnsi="Rockwell"/>
          <w:sz w:val="20"/>
          <w:szCs w:val="20"/>
        </w:rPr>
        <w:t>TEL NOS. (H).........................  (W).............................  (M)...............................E-MAIL.................................................... NEXT OF KIN.................................  (H)......................... (W)..................... (M)....................... EMAIL..............................</w:t>
      </w:r>
      <w:r w:rsidR="00647E26" w:rsidRPr="00C26A16">
        <w:rPr>
          <w:rFonts w:ascii="Rockwell" w:hAnsi="Rockwell"/>
          <w:sz w:val="20"/>
          <w:szCs w:val="20"/>
        </w:rPr>
        <w:t xml:space="preserve">                   (</w:t>
      </w:r>
      <w:r w:rsidR="00647E26" w:rsidRPr="00C26A16">
        <w:rPr>
          <w:rFonts w:ascii="Rockwell" w:hAnsi="Rockwell"/>
          <w:sz w:val="18"/>
          <w:szCs w:val="18"/>
        </w:rPr>
        <w:t>BY SUPPLYING THESE CONTACT DETAILS WE ASSUME WE HAVE CONSENT TO CONTACT PATIENT THIS WAY)</w:t>
      </w:r>
    </w:p>
    <w:p w:rsidR="00E1414E" w:rsidRPr="00C26A16" w:rsidRDefault="00E1414E" w:rsidP="00647E26">
      <w:pPr>
        <w:spacing w:line="480" w:lineRule="auto"/>
        <w:rPr>
          <w:rFonts w:ascii="Rockwell" w:hAnsi="Rockwell"/>
          <w:b/>
          <w:sz w:val="20"/>
          <w:szCs w:val="20"/>
        </w:rPr>
      </w:pPr>
      <w:r w:rsidRPr="00C26A16">
        <w:rPr>
          <w:rFonts w:ascii="Rockwell" w:hAnsi="Rockwell"/>
          <w:sz w:val="18"/>
          <w:szCs w:val="18"/>
        </w:rPr>
        <w:t xml:space="preserve">BED/HOUSE BOUND  </w:t>
      </w:r>
      <w:r w:rsidR="00C26A16" w:rsidRPr="00C26A16">
        <w:rPr>
          <w:rFonts w:ascii="Rockwell" w:hAnsi="Rockwell"/>
          <w:sz w:val="18"/>
          <w:szCs w:val="18"/>
        </w:rPr>
        <w:t xml:space="preserve"> </w:t>
      </w:r>
      <w:r w:rsidRPr="00C26A16">
        <w:rPr>
          <w:rFonts w:ascii="Rockwell" w:hAnsi="Rockwell"/>
          <w:b/>
          <w:sz w:val="18"/>
          <w:szCs w:val="18"/>
        </w:rPr>
        <w:t xml:space="preserve">YES </w:t>
      </w:r>
      <w:r w:rsidR="00613E50" w:rsidRPr="00C51DB9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fldChar w:fldCharType="begin">
          <w:ffData>
            <w:name w:val="Check4"/>
            <w:enabled/>
            <w:calcOnExit w:val="0"/>
            <w:checkBox>
              <w:size w:val="24"/>
              <w:default w:val="0"/>
            </w:checkBox>
          </w:ffData>
        </w:fldChar>
      </w:r>
      <w:r w:rsidRPr="00C51DB9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instrText xml:space="preserve"> FORMCHECKBOX </w:instrText>
      </w:r>
      <w:r w:rsidR="00756465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r>
      <w:r w:rsidR="00756465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fldChar w:fldCharType="separate"/>
      </w:r>
      <w:r w:rsidR="00613E50" w:rsidRPr="00C51DB9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fldChar w:fldCharType="end"/>
      </w:r>
      <w:r w:rsidRPr="00C51DB9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  </w:t>
      </w:r>
      <w:r w:rsidRPr="00C51DB9">
        <w:rPr>
          <w:rFonts w:ascii="Rockwell" w:hAnsi="Rockwell"/>
          <w:b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NO </w:t>
      </w:r>
      <w:r w:rsidR="00613E50" w:rsidRPr="00C51DB9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fldChar w:fldCharType="begin">
          <w:ffData>
            <w:name w:val="Check4"/>
            <w:enabled/>
            <w:calcOnExit w:val="0"/>
            <w:checkBox>
              <w:size w:val="24"/>
              <w:default w:val="0"/>
            </w:checkBox>
          </w:ffData>
        </w:fldChar>
      </w:r>
      <w:r w:rsidRPr="00C51DB9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instrText xml:space="preserve"> FORMCHECKBOX </w:instrText>
      </w:r>
      <w:r w:rsidR="00756465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r>
      <w:r w:rsidR="00756465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fldChar w:fldCharType="separate"/>
      </w:r>
      <w:r w:rsidR="00613E50" w:rsidRPr="00C51DB9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fldChar w:fldCharType="end"/>
      </w:r>
      <w:r w:rsidRPr="00C51DB9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   POTENTIAL RISK TO STAFF </w:t>
      </w:r>
      <w:r w:rsidR="00C26A16" w:rsidRPr="00C51DB9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 </w:t>
      </w:r>
      <w:r w:rsidRPr="00C51DB9">
        <w:rPr>
          <w:rFonts w:ascii="Rockwell" w:hAnsi="Rockwell"/>
          <w:b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YES </w:t>
      </w:r>
      <w:r w:rsidR="00613E50" w:rsidRPr="00C51DB9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fldChar w:fldCharType="begin">
          <w:ffData>
            <w:name w:val="Check4"/>
            <w:enabled/>
            <w:calcOnExit w:val="0"/>
            <w:checkBox>
              <w:size w:val="24"/>
              <w:default w:val="0"/>
            </w:checkBox>
          </w:ffData>
        </w:fldChar>
      </w:r>
      <w:r w:rsidRPr="00C51DB9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instrText xml:space="preserve"> FORMCHECKBOX </w:instrText>
      </w:r>
      <w:r w:rsidR="00756465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r>
      <w:r w:rsidR="00756465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fldChar w:fldCharType="separate"/>
      </w:r>
      <w:r w:rsidR="00613E50" w:rsidRPr="00C51DB9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fldChar w:fldCharType="end"/>
      </w:r>
      <w:r w:rsidRPr="00C51DB9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   </w:t>
      </w:r>
      <w:r w:rsidRPr="00C51DB9">
        <w:rPr>
          <w:rFonts w:ascii="Rockwell" w:hAnsi="Rockwell"/>
          <w:b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NO </w:t>
      </w:r>
      <w:r w:rsidR="00613E50" w:rsidRPr="00C51DB9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fldChar w:fldCharType="begin">
          <w:ffData>
            <w:name w:val="Check4"/>
            <w:enabled/>
            <w:calcOnExit w:val="0"/>
            <w:checkBox>
              <w:size w:val="24"/>
              <w:default w:val="0"/>
            </w:checkBox>
          </w:ffData>
        </w:fldChar>
      </w:r>
      <w:r w:rsidRPr="00C51DB9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instrText xml:space="preserve"> FORMCHECKBOX </w:instrText>
      </w:r>
      <w:r w:rsidR="00756465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r>
      <w:r w:rsidR="00756465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fldChar w:fldCharType="separate"/>
      </w:r>
      <w:r w:rsidR="00613E50" w:rsidRPr="00C51DB9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fldChar w:fldCharType="end"/>
      </w:r>
      <w:r w:rsidRPr="00C51DB9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 </w:t>
      </w:r>
    </w:p>
    <w:p w:rsidR="00045E6C" w:rsidRPr="00C26A16" w:rsidRDefault="00045E6C" w:rsidP="00E1414E">
      <w:pPr>
        <w:spacing w:line="240" w:lineRule="auto"/>
        <w:rPr>
          <w:rFonts w:ascii="Rockwell" w:hAnsi="Rockwell"/>
          <w:b/>
          <w:sz w:val="20"/>
          <w:szCs w:val="20"/>
        </w:rPr>
      </w:pPr>
      <w:r w:rsidRPr="00C26A16">
        <w:rPr>
          <w:rFonts w:ascii="Rockwell" w:hAnsi="Rockwell"/>
          <w:b/>
          <w:sz w:val="20"/>
          <w:szCs w:val="20"/>
          <w:u w:val="single"/>
        </w:rPr>
        <w:t>THE PODIATRY SERVICE DOES NOT OFFER A NAIL CUTTING SER</w:t>
      </w:r>
      <w:r w:rsidR="00E1414E" w:rsidRPr="00C26A16">
        <w:rPr>
          <w:rFonts w:ascii="Rockwell" w:hAnsi="Rockwell"/>
          <w:b/>
          <w:sz w:val="20"/>
          <w:szCs w:val="20"/>
          <w:u w:val="single"/>
        </w:rPr>
        <w:t xml:space="preserve">VICE IN THE ABSENCE OF RELEVENT </w:t>
      </w:r>
      <w:r w:rsidRPr="00C26A16">
        <w:rPr>
          <w:rFonts w:ascii="Rockwell" w:hAnsi="Rockwell"/>
          <w:b/>
          <w:sz w:val="20"/>
          <w:szCs w:val="20"/>
          <w:u w:val="single"/>
        </w:rPr>
        <w:t>MEDICAL/PODIATRIC NEED.</w:t>
      </w:r>
    </w:p>
    <w:p w:rsidR="003B4B02" w:rsidRPr="00C26A16" w:rsidRDefault="003B4B02" w:rsidP="00174A9B">
      <w:pPr>
        <w:rPr>
          <w:rFonts w:ascii="Rockwell" w:hAnsi="Rockwell"/>
          <w:b/>
          <w:sz w:val="20"/>
          <w:szCs w:val="20"/>
          <w:u w:val="single"/>
        </w:rPr>
      </w:pPr>
    </w:p>
    <w:tbl>
      <w:tblPr>
        <w:tblW w:w="0" w:type="auto"/>
        <w:tblInd w:w="48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109"/>
      </w:tblGrid>
      <w:tr w:rsidR="003B4B02" w:rsidRPr="00C26A16" w:rsidTr="00E1414E">
        <w:trPr>
          <w:trHeight w:val="1219"/>
        </w:trPr>
        <w:tc>
          <w:tcPr>
            <w:tcW w:w="9109" w:type="dxa"/>
            <w:tcBorders>
              <w:top w:val="thinThickSmallGap" w:sz="24" w:space="0" w:color="auto"/>
              <w:left w:val="thinThickSmallGap" w:sz="24" w:space="0" w:color="auto"/>
              <w:bottom w:val="thinThickSmallGap" w:sz="24" w:space="0" w:color="auto"/>
              <w:right w:val="thinThickSmallGap" w:sz="24" w:space="0" w:color="auto"/>
            </w:tcBorders>
          </w:tcPr>
          <w:p w:rsidR="003B4B02" w:rsidRPr="00C26A16" w:rsidRDefault="00A87746" w:rsidP="00A87746">
            <w:pPr>
              <w:spacing w:line="240" w:lineRule="auto"/>
              <w:ind w:left="127"/>
              <w:jc w:val="center"/>
              <w:rPr>
                <w:rFonts w:ascii="Rockwell" w:hAnsi="Rockwell"/>
                <w:b/>
                <w:sz w:val="20"/>
                <w:szCs w:val="20"/>
                <w:u w:val="single"/>
              </w:rPr>
            </w:pPr>
            <w:r w:rsidRPr="00C26A16">
              <w:rPr>
                <w:rFonts w:ascii="Rockwell" w:hAnsi="Rockwell"/>
                <w:b/>
                <w:sz w:val="20"/>
                <w:szCs w:val="20"/>
                <w:u w:val="single"/>
              </w:rPr>
              <w:t>MEDICAL NEED</w:t>
            </w:r>
            <w:r w:rsidRPr="00C26A16">
              <w:rPr>
                <w:rFonts w:ascii="Rockwell" w:hAnsi="Rockwell"/>
                <w:b/>
                <w:sz w:val="20"/>
                <w:szCs w:val="20"/>
              </w:rPr>
              <w:t>(</w:t>
            </w:r>
            <w:r w:rsidR="00647E26" w:rsidRPr="00C26A16">
              <w:rPr>
                <w:rFonts w:ascii="Rockwell" w:hAnsi="Rockwell"/>
                <w:sz w:val="20"/>
                <w:szCs w:val="20"/>
              </w:rPr>
              <w:t xml:space="preserve">Indicate those relevant to </w:t>
            </w:r>
            <w:r w:rsidR="006630D8" w:rsidRPr="00C26A16">
              <w:rPr>
                <w:rFonts w:ascii="Rockwell" w:hAnsi="Rockwell"/>
                <w:sz w:val="20"/>
                <w:szCs w:val="20"/>
              </w:rPr>
              <w:t>pa</w:t>
            </w:r>
            <w:r w:rsidR="006630D8">
              <w:rPr>
                <w:rFonts w:ascii="Rockwell" w:hAnsi="Rockwell"/>
                <w:sz w:val="20"/>
                <w:szCs w:val="20"/>
              </w:rPr>
              <w:t>t</w:t>
            </w:r>
            <w:r w:rsidR="006630D8" w:rsidRPr="00C26A16">
              <w:rPr>
                <w:rFonts w:ascii="Rockwell" w:hAnsi="Rockwell"/>
                <w:sz w:val="20"/>
                <w:szCs w:val="20"/>
              </w:rPr>
              <w:t>ient</w:t>
            </w:r>
            <w:r w:rsidR="00647E26" w:rsidRPr="00C26A16">
              <w:rPr>
                <w:rFonts w:ascii="Rockwell" w:hAnsi="Rockwell"/>
                <w:sz w:val="20"/>
                <w:szCs w:val="20"/>
              </w:rPr>
              <w:t>)</w:t>
            </w:r>
          </w:p>
          <w:p w:rsidR="00191BDE" w:rsidRPr="00C51DB9" w:rsidRDefault="003B4B02" w:rsidP="008A2538">
            <w:pPr>
              <w:ind w:left="127"/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C26A16">
              <w:rPr>
                <w:rFonts w:ascii="Rockwell" w:hAnsi="Rockwell"/>
                <w:sz w:val="20"/>
                <w:szCs w:val="20"/>
              </w:rPr>
              <w:t xml:space="preserve">General good health </w:t>
            </w:r>
            <w:r w:rsidR="00613E50" w:rsidRPr="00C51DB9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begin">
                <w:ffData>
                  <w:name w:val="Check4"/>
                  <w:enabled/>
                  <w:calcOnExit w:val="0"/>
                  <w:checkBox>
                    <w:size w:val="24"/>
                    <w:default w:val="0"/>
                  </w:checkBox>
                </w:ffData>
              </w:fldChar>
            </w:r>
            <w:bookmarkStart w:id="1" w:name="Check4"/>
            <w:r w:rsidRPr="00C51DB9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instrText xml:space="preserve"> FORMCHECKBOX </w:instrText>
            </w:r>
            <w:r w:rsidR="00756465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r>
            <w:r w:rsidR="00756465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separate"/>
            </w:r>
            <w:r w:rsidR="00613E50" w:rsidRPr="00C51DB9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end"/>
            </w:r>
            <w:bookmarkEnd w:id="1"/>
            <w:r w:rsidR="00647E26" w:rsidRPr="00C51DB9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 </w:t>
            </w:r>
            <w:r w:rsidRPr="00C51DB9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Diabetes </w:t>
            </w:r>
            <w:r w:rsidR="00613E50" w:rsidRPr="00C51DB9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begin">
                <w:ffData>
                  <w:name w:val="Check4"/>
                  <w:enabled/>
                  <w:calcOnExit w:val="0"/>
                  <w:checkBox>
                    <w:size w:val="24"/>
                    <w:default w:val="0"/>
                  </w:checkBox>
                </w:ffData>
              </w:fldChar>
            </w:r>
            <w:r w:rsidR="00191BDE" w:rsidRPr="00C51DB9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instrText xml:space="preserve"> FORMCHECKBOX </w:instrText>
            </w:r>
            <w:r w:rsidR="00756465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r>
            <w:r w:rsidR="00756465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separate"/>
            </w:r>
            <w:r w:rsidR="00613E50" w:rsidRPr="00C51DB9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end"/>
            </w:r>
            <w:r w:rsidR="00647E26" w:rsidRPr="00C51DB9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  Rheumatoid/Inflammatory Arthritis   </w:t>
            </w:r>
            <w:r w:rsidR="00613E50" w:rsidRPr="00C51DB9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begin">
                <w:ffData>
                  <w:name w:val=""/>
                  <w:enabled/>
                  <w:calcOnExit w:val="0"/>
                  <w:checkBox>
                    <w:size w:val="24"/>
                    <w:default w:val="0"/>
                  </w:checkBox>
                </w:ffData>
              </w:fldChar>
            </w:r>
            <w:r w:rsidR="00647E26" w:rsidRPr="00C51DB9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instrText xml:space="preserve"> FORMCHECKBOX </w:instrText>
            </w:r>
            <w:r w:rsidR="00756465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r>
            <w:r w:rsidR="00756465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separate"/>
            </w:r>
            <w:r w:rsidR="00613E50" w:rsidRPr="00C51DB9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end"/>
            </w:r>
          </w:p>
          <w:p w:rsidR="003B4B02" w:rsidRPr="00C51DB9" w:rsidRDefault="003B4B02" w:rsidP="008A2538">
            <w:pPr>
              <w:ind w:left="127"/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C26A16">
              <w:rPr>
                <w:rFonts w:ascii="Rockwell" w:hAnsi="Rockwell"/>
                <w:sz w:val="20"/>
                <w:szCs w:val="20"/>
              </w:rPr>
              <w:t xml:space="preserve">Poor circulation (resulting in cramp/pain in legs when walking) </w:t>
            </w:r>
            <w:r w:rsidR="00613E50" w:rsidRPr="00C51DB9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begin">
                <w:ffData>
                  <w:name w:val="Check4"/>
                  <w:enabled/>
                  <w:calcOnExit w:val="0"/>
                  <w:checkBox>
                    <w:size w:val="24"/>
                    <w:default w:val="0"/>
                  </w:checkBox>
                </w:ffData>
              </w:fldChar>
            </w:r>
            <w:r w:rsidRPr="00C51DB9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instrText xml:space="preserve"> FORMCHECKBOX </w:instrText>
            </w:r>
            <w:r w:rsidR="00756465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r>
            <w:r w:rsidR="00756465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separate"/>
            </w:r>
            <w:r w:rsidR="00613E50" w:rsidRPr="00C51DB9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end"/>
            </w:r>
          </w:p>
          <w:p w:rsidR="00647E26" w:rsidRPr="00C26A16" w:rsidRDefault="00647E26" w:rsidP="008A2538">
            <w:pPr>
              <w:ind w:left="127"/>
              <w:rPr>
                <w:rFonts w:ascii="Rockwell" w:hAnsi="Rockwell"/>
                <w:sz w:val="20"/>
                <w:szCs w:val="20"/>
              </w:rPr>
            </w:pPr>
            <w:r w:rsidRPr="00C51DB9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P</w:t>
            </w:r>
            <w:r w:rsidR="00954158" w:rsidRPr="00C51DB9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eripheral Neuropathy </w:t>
            </w:r>
            <w:r w:rsidR="00613E50" w:rsidRPr="00C51DB9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begin">
                <w:ffData>
                  <w:name w:val="Check4"/>
                  <w:enabled/>
                  <w:calcOnExit w:val="0"/>
                  <w:checkBox>
                    <w:size w:val="24"/>
                    <w:default w:val="0"/>
                  </w:checkBox>
                </w:ffData>
              </w:fldChar>
            </w:r>
            <w:r w:rsidR="00954158" w:rsidRPr="00C51DB9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instrText xml:space="preserve"> FORMCHECKBOX </w:instrText>
            </w:r>
            <w:r w:rsidR="00756465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r>
            <w:r w:rsidR="00756465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separate"/>
            </w:r>
            <w:r w:rsidR="00613E50" w:rsidRPr="00C51DB9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end"/>
            </w:r>
          </w:p>
          <w:p w:rsidR="003B4B02" w:rsidRPr="00C51DB9" w:rsidRDefault="008A2538" w:rsidP="00E1414E">
            <w:pPr>
              <w:tabs>
                <w:tab w:val="center" w:pos="4495"/>
                <w:tab w:val="left" w:pos="6465"/>
              </w:tabs>
              <w:jc w:val="both"/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C51DB9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 </w:t>
            </w:r>
          </w:p>
        </w:tc>
      </w:tr>
    </w:tbl>
    <w:p w:rsidR="003B4B02" w:rsidRPr="00C51DB9" w:rsidRDefault="003B4B02" w:rsidP="00174A9B">
      <w:pPr>
        <w:rPr>
          <w:rFonts w:ascii="Rockwell" w:hAnsi="Rockwell"/>
          <w:b/>
          <w:sz w:val="20"/>
          <w:szCs w:val="20"/>
          <w:u w:val="single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:rsidR="00E1414E" w:rsidRPr="00C51DB9" w:rsidRDefault="00E1414E" w:rsidP="00174A9B">
      <w:pPr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C51DB9">
        <w:rPr>
          <w:rFonts w:ascii="Rockwell" w:hAnsi="Rockwell"/>
          <w:b/>
          <w:sz w:val="20"/>
          <w:szCs w:val="20"/>
          <w:u w:val="single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MEDICATION</w:t>
      </w:r>
      <w:r w:rsidRPr="00C51DB9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(Please list </w:t>
      </w:r>
      <w:r w:rsidRPr="00C51DB9">
        <w:rPr>
          <w:rFonts w:ascii="Rockwell" w:hAnsi="Rockwell"/>
          <w:b/>
          <w:sz w:val="20"/>
          <w:szCs w:val="20"/>
          <w:u w:val="single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all</w:t>
      </w:r>
      <w:r w:rsidRPr="00C51DB9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prescribed medicines)</w:t>
      </w:r>
    </w:p>
    <w:p w:rsidR="00E1414E" w:rsidRPr="00C51DB9" w:rsidRDefault="00E1414E" w:rsidP="00174A9B">
      <w:pPr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:rsidR="00E1414E" w:rsidRPr="00C51DB9" w:rsidRDefault="00E1414E" w:rsidP="00E1414E">
      <w:pPr>
        <w:tabs>
          <w:tab w:val="center" w:pos="4495"/>
          <w:tab w:val="left" w:pos="6465"/>
        </w:tabs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:rsidR="00E1414E" w:rsidRPr="00C51DB9" w:rsidRDefault="00E1414E" w:rsidP="0080610A">
      <w:pPr>
        <w:tabs>
          <w:tab w:val="center" w:pos="4495"/>
          <w:tab w:val="left" w:pos="6465"/>
        </w:tabs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C51DB9">
        <w:rPr>
          <w:rFonts w:ascii="Rockwell" w:hAnsi="Rockwell"/>
          <w:b/>
          <w:sz w:val="20"/>
          <w:szCs w:val="20"/>
          <w:u w:val="single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ALLERGIES</w:t>
      </w:r>
      <w:r w:rsidRPr="00C51DB9">
        <w:rPr>
          <w:rFonts w:ascii="Rockwell" w:hAnsi="Rockwell"/>
          <w:b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</w:t>
      </w:r>
      <w:r w:rsidRPr="00C51DB9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(please list any allergies)   NONE </w:t>
      </w:r>
      <w:r w:rsidR="00613E50" w:rsidRPr="00C51DB9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fldChar w:fldCharType="begin">
          <w:ffData>
            <w:name w:val="Check4"/>
            <w:enabled/>
            <w:calcOnExit w:val="0"/>
            <w:checkBox>
              <w:size w:val="24"/>
              <w:default w:val="0"/>
            </w:checkBox>
          </w:ffData>
        </w:fldChar>
      </w:r>
      <w:r w:rsidRPr="00C51DB9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instrText xml:space="preserve"> FORMCHECKBOX </w:instrText>
      </w:r>
      <w:r w:rsidR="00756465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r>
      <w:r w:rsidR="00756465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fldChar w:fldCharType="separate"/>
      </w:r>
      <w:r w:rsidR="00613E50" w:rsidRPr="00C51DB9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fldChar w:fldCharType="end"/>
      </w:r>
    </w:p>
    <w:p w:rsidR="00E1414E" w:rsidRPr="00C51DB9" w:rsidRDefault="00E1414E" w:rsidP="00E1414E">
      <w:pPr>
        <w:ind w:left="127"/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:rsidR="00E1414E" w:rsidRPr="00C51DB9" w:rsidRDefault="00E1414E" w:rsidP="00174A9B">
      <w:pPr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tbl>
      <w:tblPr>
        <w:tblpPr w:leftFromText="180" w:rightFromText="180" w:vertAnchor="text" w:horzAnchor="margin" w:tblpXSpec="center" w:tblpY="153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588"/>
      </w:tblGrid>
      <w:tr w:rsidR="001B385A" w:rsidRPr="00C26A16" w:rsidTr="00144A64">
        <w:trPr>
          <w:trHeight w:val="2767"/>
        </w:trPr>
        <w:tc>
          <w:tcPr>
            <w:tcW w:w="9588" w:type="dxa"/>
            <w:tcBorders>
              <w:top w:val="thinThickSmallGap" w:sz="24" w:space="0" w:color="auto"/>
              <w:left w:val="thinThickSmallGap" w:sz="24" w:space="0" w:color="auto"/>
              <w:bottom w:val="thinThickSmallGap" w:sz="24" w:space="0" w:color="auto"/>
              <w:right w:val="thinThickSmallGap" w:sz="24" w:space="0" w:color="auto"/>
            </w:tcBorders>
          </w:tcPr>
          <w:p w:rsidR="001B385A" w:rsidRPr="00C51DB9" w:rsidRDefault="001B385A" w:rsidP="00A87746">
            <w:pPr>
              <w:ind w:left="63"/>
              <w:jc w:val="center"/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C51DB9">
              <w:rPr>
                <w:rFonts w:ascii="Rockwell" w:hAnsi="Rockwell"/>
                <w:b/>
                <w:sz w:val="20"/>
                <w:szCs w:val="20"/>
                <w:u w:val="single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lastRenderedPageBreak/>
              <w:t>FOOT HEALTH</w:t>
            </w:r>
            <w:r w:rsidR="00191BDE" w:rsidRPr="00C51DB9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(PLEASE </w:t>
            </w:r>
            <w:r w:rsidR="00A87746" w:rsidRPr="00C51DB9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TICK ALL THOSE THAT APPLY</w:t>
            </w:r>
            <w:r w:rsidR="00191BDE" w:rsidRPr="00C51DB9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)</w:t>
            </w:r>
          </w:p>
          <w:p w:rsidR="00A87746" w:rsidRPr="00C51DB9" w:rsidRDefault="001B385A" w:rsidP="00A87746">
            <w:pPr>
              <w:spacing w:line="240" w:lineRule="auto"/>
              <w:ind w:left="63"/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C51DB9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Foot ulcer </w:t>
            </w:r>
            <w:r w:rsidR="00613E50" w:rsidRPr="00C51DB9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begin">
                <w:ffData>
                  <w:name w:val=""/>
                  <w:enabled/>
                  <w:calcOnExit w:val="0"/>
                  <w:checkBox>
                    <w:size w:val="24"/>
                    <w:default w:val="0"/>
                  </w:checkBox>
                </w:ffData>
              </w:fldChar>
            </w:r>
            <w:r w:rsidRPr="00C51DB9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instrText xml:space="preserve"> FORMCHECKBOX </w:instrText>
            </w:r>
            <w:r w:rsidR="00756465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r>
            <w:r w:rsidR="00756465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separate"/>
            </w:r>
            <w:r w:rsidR="00613E50" w:rsidRPr="00C51DB9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end"/>
            </w:r>
            <w:r w:rsidRPr="00C51DB9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 Foot/toe infection (requiring antibiotics) </w:t>
            </w:r>
            <w:r w:rsidR="00613E50" w:rsidRPr="00C51DB9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begin">
                <w:ffData>
                  <w:name w:val=""/>
                  <w:enabled/>
                  <w:calcOnExit w:val="0"/>
                  <w:checkBox>
                    <w:size w:val="24"/>
                    <w:default w:val="0"/>
                  </w:checkBox>
                </w:ffData>
              </w:fldChar>
            </w:r>
            <w:r w:rsidRPr="00C51DB9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instrText xml:space="preserve"> FORMCHECKBOX </w:instrText>
            </w:r>
            <w:r w:rsidR="00756465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r>
            <w:r w:rsidR="00756465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separate"/>
            </w:r>
            <w:r w:rsidR="00613E50" w:rsidRPr="00C51DB9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end"/>
            </w:r>
            <w:r w:rsidRPr="00C51DB9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  </w:t>
            </w:r>
            <w:r w:rsidR="00A87746" w:rsidRPr="00C51DB9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Trauma </w:t>
            </w:r>
            <w:r w:rsidR="00613E50" w:rsidRPr="00C51DB9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begin">
                <w:ffData>
                  <w:name w:val=""/>
                  <w:enabled/>
                  <w:calcOnExit w:val="0"/>
                  <w:checkBox>
                    <w:size w:val="24"/>
                    <w:default w:val="0"/>
                  </w:checkBox>
                </w:ffData>
              </w:fldChar>
            </w:r>
            <w:r w:rsidR="00A87746" w:rsidRPr="00C51DB9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instrText xml:space="preserve"> FORMCHECKBOX </w:instrText>
            </w:r>
            <w:r w:rsidR="00756465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r>
            <w:r w:rsidR="00756465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separate"/>
            </w:r>
            <w:r w:rsidR="00613E50" w:rsidRPr="00C51DB9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end"/>
            </w:r>
            <w:r w:rsidR="00A87746" w:rsidRPr="00C51DB9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</w:t>
            </w:r>
          </w:p>
          <w:p w:rsidR="000B6F83" w:rsidRPr="00C51DB9" w:rsidRDefault="001B385A" w:rsidP="000B6F83">
            <w:pPr>
              <w:spacing w:line="240" w:lineRule="auto"/>
              <w:ind w:left="63"/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C51DB9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Pain in feet/ankle/legs (when walking/running/exercising)</w:t>
            </w:r>
            <w:r w:rsidR="00613E50" w:rsidRPr="00C51DB9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begin">
                <w:ffData>
                  <w:name w:val=""/>
                  <w:enabled/>
                  <w:calcOnExit w:val="0"/>
                  <w:checkBox>
                    <w:size w:val="24"/>
                    <w:default w:val="0"/>
                  </w:checkBox>
                </w:ffData>
              </w:fldChar>
            </w:r>
            <w:r w:rsidRPr="00C51DB9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instrText xml:space="preserve"> FORMCHECKBOX </w:instrText>
            </w:r>
            <w:r w:rsidR="00756465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r>
            <w:r w:rsidR="00756465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separate"/>
            </w:r>
            <w:r w:rsidR="00613E50" w:rsidRPr="00C51DB9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end"/>
            </w:r>
            <w:r w:rsidRPr="00C51DB9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Gangrene </w:t>
            </w:r>
            <w:r w:rsidR="00613E50" w:rsidRPr="00C51DB9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begin">
                <w:ffData>
                  <w:name w:val=""/>
                  <w:enabled/>
                  <w:calcOnExit w:val="0"/>
                  <w:checkBox>
                    <w:size w:val="24"/>
                    <w:default w:val="0"/>
                  </w:checkBox>
                </w:ffData>
              </w:fldChar>
            </w:r>
            <w:r w:rsidRPr="00C51DB9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instrText xml:space="preserve"> FORMCHECKBOX </w:instrText>
            </w:r>
            <w:r w:rsidR="00756465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r>
            <w:r w:rsidR="00756465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separate"/>
            </w:r>
            <w:r w:rsidR="00613E50" w:rsidRPr="00C51DB9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end"/>
            </w:r>
            <w:r w:rsidR="000B6F83" w:rsidRPr="00C51DB9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</w:t>
            </w:r>
            <w:r w:rsidRPr="00C51DB9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Ingrown toe nail </w:t>
            </w:r>
            <w:r w:rsidR="00613E50" w:rsidRPr="00C51DB9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begin">
                <w:ffData>
                  <w:name w:val=""/>
                  <w:enabled/>
                  <w:calcOnExit w:val="0"/>
                  <w:checkBox>
                    <w:size w:val="24"/>
                    <w:default w:val="0"/>
                  </w:checkBox>
                </w:ffData>
              </w:fldChar>
            </w:r>
            <w:r w:rsidRPr="00C51DB9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instrText xml:space="preserve"> FORMCHECKBOX </w:instrText>
            </w:r>
            <w:r w:rsidR="00756465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r>
            <w:r w:rsidR="00756465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separate"/>
            </w:r>
            <w:r w:rsidR="00613E50" w:rsidRPr="00C51DB9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end"/>
            </w:r>
            <w:r w:rsidRPr="00C51DB9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 </w:t>
            </w:r>
          </w:p>
          <w:p w:rsidR="001B385A" w:rsidRPr="00C51DB9" w:rsidRDefault="001B385A" w:rsidP="000B6F83">
            <w:pPr>
              <w:spacing w:line="240" w:lineRule="auto"/>
              <w:ind w:left="63"/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C51DB9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Painful corns </w:t>
            </w:r>
            <w:r w:rsidR="00613E50" w:rsidRPr="00C51DB9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begin">
                <w:ffData>
                  <w:name w:val=""/>
                  <w:enabled/>
                  <w:calcOnExit w:val="0"/>
                  <w:checkBox>
                    <w:size w:val="24"/>
                    <w:default w:val="0"/>
                  </w:checkBox>
                </w:ffData>
              </w:fldChar>
            </w:r>
            <w:r w:rsidRPr="00C51DB9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instrText xml:space="preserve"> FORMCHECKBOX </w:instrText>
            </w:r>
            <w:r w:rsidR="00756465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r>
            <w:r w:rsidR="00756465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separate"/>
            </w:r>
            <w:r w:rsidR="00613E50" w:rsidRPr="00C51DB9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end"/>
            </w:r>
            <w:r w:rsidR="000B6F83" w:rsidRPr="00C51DB9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 General foot pain</w:t>
            </w:r>
            <w:r w:rsidRPr="00C51DB9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</w:t>
            </w:r>
            <w:r w:rsidR="00613E50" w:rsidRPr="00C51DB9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begin">
                <w:ffData>
                  <w:name w:val=""/>
                  <w:enabled/>
                  <w:calcOnExit w:val="0"/>
                  <w:checkBox>
                    <w:size w:val="24"/>
                    <w:default w:val="0"/>
                  </w:checkBox>
                </w:ffData>
              </w:fldChar>
            </w:r>
            <w:r w:rsidRPr="00C51DB9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instrText xml:space="preserve"> FORMCHECKBOX </w:instrText>
            </w:r>
            <w:r w:rsidR="00756465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r>
            <w:r w:rsidR="00756465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separate"/>
            </w:r>
            <w:r w:rsidR="00613E50" w:rsidRPr="00C51DB9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end"/>
            </w:r>
            <w:r w:rsidRPr="00C51DB9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 </w:t>
            </w:r>
            <w:r w:rsidR="000B6F83" w:rsidRPr="00C51DB9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Heel pain </w:t>
            </w:r>
            <w:r w:rsidR="00613E50" w:rsidRPr="00C51DB9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begin">
                <w:ffData>
                  <w:name w:val="Check4"/>
                  <w:enabled/>
                  <w:calcOnExit w:val="0"/>
                  <w:checkBox>
                    <w:size w:val="24"/>
                    <w:default w:val="0"/>
                  </w:checkBox>
                </w:ffData>
              </w:fldChar>
            </w:r>
            <w:r w:rsidR="000B6F83" w:rsidRPr="00C51DB9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instrText xml:space="preserve"> FORMCHECKBOX </w:instrText>
            </w:r>
            <w:r w:rsidR="00756465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r>
            <w:r w:rsidR="00756465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separate"/>
            </w:r>
            <w:r w:rsidR="00613E50" w:rsidRPr="00C51DB9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end"/>
            </w:r>
            <w:r w:rsidR="000B6F83" w:rsidRPr="00C51DB9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 </w:t>
            </w:r>
            <w:r w:rsidRPr="00C51DB9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Knee pain </w:t>
            </w:r>
            <w:r w:rsidR="00613E50" w:rsidRPr="00C51DB9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begin">
                <w:ffData>
                  <w:name w:val=""/>
                  <w:enabled/>
                  <w:calcOnExit w:val="0"/>
                  <w:checkBox>
                    <w:size w:val="24"/>
                    <w:default w:val="0"/>
                  </w:checkBox>
                </w:ffData>
              </w:fldChar>
            </w:r>
            <w:r w:rsidRPr="00C51DB9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instrText xml:space="preserve"> FORMCHECKBOX </w:instrText>
            </w:r>
            <w:r w:rsidR="00756465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r>
            <w:r w:rsidR="00756465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separate"/>
            </w:r>
            <w:r w:rsidR="00613E50" w:rsidRPr="00C51DB9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end"/>
            </w:r>
            <w:r w:rsidRPr="00C51DB9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 Ankle pain </w:t>
            </w:r>
            <w:r w:rsidR="00613E50" w:rsidRPr="00C51DB9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begin">
                <w:ffData>
                  <w:name w:val=""/>
                  <w:enabled/>
                  <w:calcOnExit w:val="0"/>
                  <w:checkBox>
                    <w:size w:val="24"/>
                    <w:default w:val="0"/>
                  </w:checkBox>
                </w:ffData>
              </w:fldChar>
            </w:r>
            <w:r w:rsidRPr="00C51DB9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instrText xml:space="preserve"> FORMCHECKBOX </w:instrText>
            </w:r>
            <w:r w:rsidR="00756465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r>
            <w:r w:rsidR="00756465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separate"/>
            </w:r>
            <w:r w:rsidR="00613E50" w:rsidRPr="00C51DB9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end"/>
            </w:r>
          </w:p>
          <w:p w:rsidR="001B385A" w:rsidRPr="00C51DB9" w:rsidRDefault="000B6F83" w:rsidP="00144A64">
            <w:pPr>
              <w:spacing w:line="240" w:lineRule="auto"/>
              <w:ind w:left="63"/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C51DB9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Sports Injury  </w:t>
            </w:r>
            <w:r w:rsidR="00613E50" w:rsidRPr="00C51DB9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begin">
                <w:ffData>
                  <w:name w:val=""/>
                  <w:enabled/>
                  <w:calcOnExit w:val="0"/>
                  <w:checkBox>
                    <w:size w:val="24"/>
                    <w:default w:val="0"/>
                  </w:checkBox>
                </w:ffData>
              </w:fldChar>
            </w:r>
            <w:r w:rsidRPr="00C51DB9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instrText xml:space="preserve"> FORMCHECKBOX </w:instrText>
            </w:r>
            <w:r w:rsidR="00756465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r>
            <w:r w:rsidR="00756465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separate"/>
            </w:r>
            <w:r w:rsidR="00613E50" w:rsidRPr="00C51DB9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end"/>
            </w:r>
            <w:r w:rsidRPr="00C51DB9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</w:t>
            </w:r>
            <w:r w:rsidR="001B385A" w:rsidRPr="00C51DB9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Thick painful hard skin </w:t>
            </w:r>
            <w:r w:rsidR="00613E50" w:rsidRPr="00C51DB9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begin">
                <w:ffData>
                  <w:name w:val=""/>
                  <w:enabled/>
                  <w:calcOnExit w:val="0"/>
                  <w:checkBox>
                    <w:size w:val="24"/>
                    <w:default w:val="0"/>
                  </w:checkBox>
                </w:ffData>
              </w:fldChar>
            </w:r>
            <w:r w:rsidR="001B385A" w:rsidRPr="00C51DB9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instrText xml:space="preserve"> FORMCHECKBOX </w:instrText>
            </w:r>
            <w:r w:rsidR="00756465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r>
            <w:r w:rsidR="00756465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separate"/>
            </w:r>
            <w:r w:rsidR="00613E50" w:rsidRPr="00C51DB9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end"/>
            </w:r>
            <w:r w:rsidR="001B385A" w:rsidRPr="00C51DB9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 </w:t>
            </w:r>
            <w:r w:rsidRPr="00C51DB9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Diabetic foot assessment </w:t>
            </w:r>
            <w:r w:rsidR="00613E50" w:rsidRPr="00C51DB9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begin">
                <w:ffData>
                  <w:name w:val=""/>
                  <w:enabled/>
                  <w:calcOnExit w:val="0"/>
                  <w:checkBox>
                    <w:size w:val="24"/>
                    <w:default w:val="0"/>
                  </w:checkBox>
                </w:ffData>
              </w:fldChar>
            </w:r>
            <w:r w:rsidRPr="00C51DB9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instrText xml:space="preserve"> FORMCHECKBOX </w:instrText>
            </w:r>
            <w:r w:rsidR="00756465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r>
            <w:r w:rsidR="00756465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separate"/>
            </w:r>
            <w:r w:rsidR="00613E50" w:rsidRPr="00C51DB9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end"/>
            </w:r>
            <w:r w:rsidR="006F6138" w:rsidRPr="00C51DB9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Painful Thickened Nails </w:t>
            </w:r>
            <w:r w:rsidR="00613E50" w:rsidRPr="00C51DB9">
              <w:rPr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begin">
                <w:ffData>
                  <w:name w:val=""/>
                  <w:enabled/>
                  <w:calcOnExit w:val="0"/>
                  <w:checkBox>
                    <w:size w:val="24"/>
                    <w:default w:val="0"/>
                  </w:checkBox>
                </w:ffData>
              </w:fldChar>
            </w:r>
            <w:r w:rsidR="006F6138" w:rsidRPr="00C51DB9">
              <w:rPr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instrText xml:space="preserve"> FORMCHECKBOX </w:instrText>
            </w:r>
            <w:r w:rsidR="00756465">
              <w:rPr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r>
            <w:r w:rsidR="00756465">
              <w:rPr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separate"/>
            </w:r>
            <w:r w:rsidR="00613E50" w:rsidRPr="00C51DB9">
              <w:rPr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end"/>
            </w:r>
          </w:p>
          <w:p w:rsidR="001B385A" w:rsidRPr="00C51DB9" w:rsidRDefault="00144A64" w:rsidP="00191BDE">
            <w:pPr>
              <w:spacing w:line="240" w:lineRule="auto"/>
              <w:ind w:left="63"/>
              <w:rPr>
                <w:rFonts w:ascii="Rockwell" w:hAnsi="Rockwell"/>
                <w:b/>
                <w:sz w:val="20"/>
                <w:szCs w:val="20"/>
                <w:u w:val="single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C51DB9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Amputation of leg/foot/toe</w:t>
            </w:r>
            <w:r w:rsidR="00613E50" w:rsidRPr="00C51DB9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begin">
                <w:ffData>
                  <w:name w:val=""/>
                  <w:enabled/>
                  <w:calcOnExit w:val="0"/>
                  <w:checkBox>
                    <w:size w:val="24"/>
                    <w:default w:val="0"/>
                  </w:checkBox>
                </w:ffData>
              </w:fldChar>
            </w:r>
            <w:r w:rsidRPr="00C51DB9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instrText xml:space="preserve"> FORMCHECKBOX </w:instrText>
            </w:r>
            <w:r w:rsidR="00756465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r>
            <w:r w:rsidR="00756465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separate"/>
            </w:r>
            <w:r w:rsidR="00613E50" w:rsidRPr="00C51DB9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end"/>
            </w:r>
            <w:r w:rsidR="00C2564A" w:rsidRPr="00C51DB9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(I</w:t>
            </w:r>
            <w:r w:rsidR="00191BDE" w:rsidRPr="00C51DB9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ndicate reason for </w:t>
            </w:r>
            <w:r w:rsidRPr="00C51DB9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amputation)..................................................</w:t>
            </w:r>
            <w:r w:rsidR="008A2538" w:rsidRPr="00C51DB9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.....</w:t>
            </w:r>
            <w:r w:rsidR="006630D8" w:rsidRPr="00C51DB9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......</w:t>
            </w:r>
          </w:p>
        </w:tc>
      </w:tr>
    </w:tbl>
    <w:p w:rsidR="00144A64" w:rsidRPr="00C51DB9" w:rsidRDefault="00144A64" w:rsidP="0085081D">
      <w:pPr>
        <w:spacing w:line="240" w:lineRule="auto"/>
        <w:rPr>
          <w:rFonts w:ascii="Rockwell" w:hAnsi="Rockwell"/>
          <w:b/>
          <w:sz w:val="20"/>
          <w:szCs w:val="20"/>
          <w:u w:val="single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:rsidR="00144A64" w:rsidRPr="00C51DB9" w:rsidRDefault="00144A64" w:rsidP="0085081D">
      <w:pPr>
        <w:spacing w:line="240" w:lineRule="auto"/>
        <w:rPr>
          <w:rFonts w:ascii="Rockwell" w:hAnsi="Rockwell"/>
          <w:b/>
          <w:sz w:val="20"/>
          <w:szCs w:val="20"/>
          <w:u w:val="single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:rsidR="00144A64" w:rsidRPr="00C51DB9" w:rsidRDefault="00144A64" w:rsidP="0085081D">
      <w:pPr>
        <w:spacing w:line="240" w:lineRule="auto"/>
        <w:rPr>
          <w:rFonts w:ascii="Rockwell" w:hAnsi="Rockwell"/>
          <w:b/>
          <w:sz w:val="20"/>
          <w:szCs w:val="20"/>
          <w:u w:val="single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:rsidR="00144A64" w:rsidRPr="00C51DB9" w:rsidRDefault="00144A64" w:rsidP="0085081D">
      <w:pPr>
        <w:spacing w:line="240" w:lineRule="auto"/>
        <w:rPr>
          <w:rFonts w:ascii="Rockwell" w:hAnsi="Rockwell"/>
          <w:b/>
          <w:sz w:val="20"/>
          <w:szCs w:val="20"/>
          <w:u w:val="single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:rsidR="00144A64" w:rsidRPr="00C51DB9" w:rsidRDefault="00144A64" w:rsidP="0085081D">
      <w:pPr>
        <w:spacing w:line="240" w:lineRule="auto"/>
        <w:rPr>
          <w:rFonts w:ascii="Rockwell" w:hAnsi="Rockwell"/>
          <w:b/>
          <w:sz w:val="20"/>
          <w:szCs w:val="20"/>
          <w:u w:val="single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:rsidR="00144A64" w:rsidRPr="00C51DB9" w:rsidRDefault="00144A64" w:rsidP="0085081D">
      <w:pPr>
        <w:spacing w:line="240" w:lineRule="auto"/>
        <w:rPr>
          <w:rFonts w:ascii="Rockwell" w:hAnsi="Rockwell"/>
          <w:b/>
          <w:sz w:val="20"/>
          <w:szCs w:val="20"/>
          <w:u w:val="single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:rsidR="00144A64" w:rsidRPr="00C51DB9" w:rsidRDefault="00144A64" w:rsidP="0085081D">
      <w:pPr>
        <w:spacing w:line="240" w:lineRule="auto"/>
        <w:rPr>
          <w:rFonts w:ascii="Rockwell" w:hAnsi="Rockwell"/>
          <w:b/>
          <w:sz w:val="20"/>
          <w:szCs w:val="20"/>
          <w:u w:val="single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:rsidR="00144A64" w:rsidRPr="00C51DB9" w:rsidRDefault="00144A64" w:rsidP="0085081D">
      <w:pPr>
        <w:spacing w:line="240" w:lineRule="auto"/>
        <w:rPr>
          <w:rFonts w:ascii="Rockwell" w:hAnsi="Rockwell"/>
          <w:b/>
          <w:sz w:val="20"/>
          <w:szCs w:val="20"/>
          <w:u w:val="single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:rsidR="00144A64" w:rsidRPr="00C51DB9" w:rsidRDefault="00144A64" w:rsidP="0085081D">
      <w:pPr>
        <w:spacing w:line="240" w:lineRule="auto"/>
        <w:rPr>
          <w:rFonts w:ascii="Rockwell" w:hAnsi="Rockwell"/>
          <w:b/>
          <w:sz w:val="20"/>
          <w:szCs w:val="20"/>
          <w:u w:val="single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:rsidR="00047556" w:rsidRPr="00C51DB9" w:rsidRDefault="00047556" w:rsidP="0085081D">
      <w:pPr>
        <w:spacing w:line="240" w:lineRule="auto"/>
        <w:rPr>
          <w:rFonts w:ascii="Rockwell" w:hAnsi="Rockwell"/>
          <w:b/>
          <w:sz w:val="20"/>
          <w:szCs w:val="20"/>
          <w:u w:val="single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C51DB9">
        <w:rPr>
          <w:rFonts w:ascii="Rockwell" w:hAnsi="Rockwell"/>
          <w:b/>
          <w:sz w:val="20"/>
          <w:szCs w:val="20"/>
          <w:u w:val="single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PODIATRY NEED.</w:t>
      </w:r>
    </w:p>
    <w:p w:rsidR="00047556" w:rsidRPr="00C51DB9" w:rsidRDefault="00047556" w:rsidP="0085081D">
      <w:pPr>
        <w:spacing w:line="240" w:lineRule="auto"/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C51DB9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Please give a brief</w:t>
      </w:r>
      <w:r w:rsidR="00C26A16" w:rsidRPr="00C51DB9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description </w:t>
      </w:r>
      <w:r w:rsidR="000B6F83" w:rsidRPr="00C51DB9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of why the patient </w:t>
      </w:r>
      <w:r w:rsidR="00C2564A" w:rsidRPr="00C51DB9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requires podiatry</w:t>
      </w:r>
      <w:r w:rsidRPr="00C51DB9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assessment/treatment.</w:t>
      </w:r>
    </w:p>
    <w:p w:rsidR="004D5359" w:rsidRPr="00C51DB9" w:rsidRDefault="00047556" w:rsidP="00C26A16">
      <w:pPr>
        <w:spacing w:line="480" w:lineRule="auto"/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C51DB9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 w:rsidR="004D5359" w:rsidRPr="00C51DB9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..................................................................</w:t>
      </w:r>
    </w:p>
    <w:p w:rsidR="001B385A" w:rsidRPr="00C51DB9" w:rsidRDefault="000B6F83" w:rsidP="004D5359">
      <w:pPr>
        <w:spacing w:line="360" w:lineRule="auto"/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C51DB9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How long has the patient</w:t>
      </w:r>
      <w:r w:rsidR="00047556" w:rsidRPr="00C51DB9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had this problem</w:t>
      </w:r>
      <w:proofErr w:type="gramStart"/>
      <w:r w:rsidR="00047556" w:rsidRPr="00C51DB9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?.........................................................................</w:t>
      </w:r>
      <w:proofErr w:type="gramEnd"/>
    </w:p>
    <w:p w:rsidR="008A2538" w:rsidRPr="00C51DB9" w:rsidRDefault="00047556" w:rsidP="008A2538">
      <w:pPr>
        <w:spacing w:line="240" w:lineRule="auto"/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C51DB9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Are the symptoms worsening?  Yes </w:t>
      </w:r>
      <w:r w:rsidR="00613E50" w:rsidRPr="00C51DB9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fldChar w:fldCharType="begin">
          <w:ffData>
            <w:name w:val=""/>
            <w:enabled/>
            <w:calcOnExit w:val="0"/>
            <w:checkBox>
              <w:size w:val="24"/>
              <w:default w:val="0"/>
            </w:checkBox>
          </w:ffData>
        </w:fldChar>
      </w:r>
      <w:r w:rsidRPr="00C51DB9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instrText xml:space="preserve"> FORMCHECKBOX </w:instrText>
      </w:r>
      <w:r w:rsidR="00756465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r>
      <w:r w:rsidR="00756465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fldChar w:fldCharType="separate"/>
      </w:r>
      <w:r w:rsidR="00613E50" w:rsidRPr="00C51DB9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fldChar w:fldCharType="end"/>
      </w:r>
      <w:r w:rsidRPr="00C51DB9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  No </w:t>
      </w:r>
      <w:r w:rsidR="00613E50" w:rsidRPr="00C51DB9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fldChar w:fldCharType="begin">
          <w:ffData>
            <w:name w:val=""/>
            <w:enabled/>
            <w:calcOnExit w:val="0"/>
            <w:checkBox>
              <w:size w:val="24"/>
              <w:default w:val="0"/>
            </w:checkBox>
          </w:ffData>
        </w:fldChar>
      </w:r>
      <w:r w:rsidRPr="00C51DB9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instrText xml:space="preserve"> FORMCHECKBOX </w:instrText>
      </w:r>
      <w:r w:rsidR="00756465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r>
      <w:r w:rsidR="00756465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fldChar w:fldCharType="separate"/>
      </w:r>
      <w:r w:rsidR="00613E50" w:rsidRPr="00C51DB9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fldChar w:fldCharType="end"/>
      </w:r>
      <w:r w:rsidR="000B6F83" w:rsidRPr="00C51DB9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  </w:t>
      </w:r>
      <w:r w:rsidR="003D47E9" w:rsidRPr="00C51DB9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I</w:t>
      </w:r>
      <w:r w:rsidR="000B6F83" w:rsidRPr="00C51DB9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mproving</w:t>
      </w:r>
      <w:r w:rsidRPr="00C51DB9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</w:t>
      </w:r>
      <w:r w:rsidR="00613E50" w:rsidRPr="00C51DB9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fldChar w:fldCharType="begin">
          <w:ffData>
            <w:name w:val=""/>
            <w:enabled/>
            <w:calcOnExit w:val="0"/>
            <w:checkBox>
              <w:size w:val="24"/>
              <w:default w:val="0"/>
            </w:checkBox>
          </w:ffData>
        </w:fldChar>
      </w:r>
      <w:r w:rsidRPr="00C51DB9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instrText xml:space="preserve"> FORMCHECKBOX </w:instrText>
      </w:r>
      <w:r w:rsidR="00756465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r>
      <w:r w:rsidR="00756465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fldChar w:fldCharType="separate"/>
      </w:r>
      <w:r w:rsidR="00613E50" w:rsidRPr="00C51DB9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fldChar w:fldCharType="end"/>
      </w:r>
      <w:r w:rsidR="000B6F83" w:rsidRPr="00C51DB9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</w:t>
      </w:r>
      <w:r w:rsidR="003D47E9" w:rsidRPr="00C51DB9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S</w:t>
      </w:r>
      <w:r w:rsidR="00C2564A" w:rsidRPr="00C51DB9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ame</w:t>
      </w:r>
      <w:r w:rsidR="000B6F83" w:rsidRPr="00C51DB9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</w:t>
      </w:r>
      <w:r w:rsidR="00613E50" w:rsidRPr="00C51DB9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fldChar w:fldCharType="begin">
          <w:ffData>
            <w:name w:val=""/>
            <w:enabled/>
            <w:calcOnExit w:val="0"/>
            <w:checkBox>
              <w:size w:val="24"/>
              <w:default w:val="0"/>
            </w:checkBox>
          </w:ffData>
        </w:fldChar>
      </w:r>
      <w:r w:rsidR="000B6F83" w:rsidRPr="00C51DB9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instrText xml:space="preserve"> FORMCHECKBOX </w:instrText>
      </w:r>
      <w:r w:rsidR="00756465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r>
      <w:r w:rsidR="00756465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fldChar w:fldCharType="separate"/>
      </w:r>
      <w:r w:rsidR="00613E50" w:rsidRPr="00C51DB9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fldChar w:fldCharType="end"/>
      </w:r>
    </w:p>
    <w:p w:rsidR="004D5359" w:rsidRPr="00C51DB9" w:rsidRDefault="000B6F83" w:rsidP="008A2538">
      <w:pPr>
        <w:spacing w:line="240" w:lineRule="auto"/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C51DB9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Is the patient </w:t>
      </w:r>
      <w:r w:rsidR="004D5359" w:rsidRPr="00C51DB9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unable to work or care for a dependant because of this problem Yes </w:t>
      </w:r>
      <w:r w:rsidR="00613E50" w:rsidRPr="00C51DB9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fldChar w:fldCharType="begin">
          <w:ffData>
            <w:name w:val=""/>
            <w:enabled/>
            <w:calcOnExit w:val="0"/>
            <w:checkBox>
              <w:size w:val="24"/>
              <w:default w:val="0"/>
            </w:checkBox>
          </w:ffData>
        </w:fldChar>
      </w:r>
      <w:r w:rsidR="004D5359" w:rsidRPr="00C51DB9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instrText xml:space="preserve"> FORMCHECKBOX </w:instrText>
      </w:r>
      <w:r w:rsidR="00756465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r>
      <w:r w:rsidR="00756465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fldChar w:fldCharType="separate"/>
      </w:r>
      <w:r w:rsidR="00613E50" w:rsidRPr="00C51DB9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fldChar w:fldCharType="end"/>
      </w:r>
      <w:r w:rsidR="004D5359" w:rsidRPr="00C51DB9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 No </w:t>
      </w:r>
      <w:r w:rsidR="00613E50" w:rsidRPr="00C51DB9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fldChar w:fldCharType="begin">
          <w:ffData>
            <w:name w:val=""/>
            <w:enabled/>
            <w:calcOnExit w:val="0"/>
            <w:checkBox>
              <w:size w:val="24"/>
              <w:default w:val="0"/>
            </w:checkBox>
          </w:ffData>
        </w:fldChar>
      </w:r>
      <w:r w:rsidR="004D5359" w:rsidRPr="00C51DB9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instrText xml:space="preserve"> FORMCHECKBOX </w:instrText>
      </w:r>
      <w:r w:rsidR="00756465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r>
      <w:r w:rsidR="00756465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fldChar w:fldCharType="separate"/>
      </w:r>
      <w:r w:rsidR="00613E50" w:rsidRPr="00C51DB9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fldChar w:fldCharType="end"/>
      </w:r>
    </w:p>
    <w:p w:rsidR="00047556" w:rsidRPr="00C51DB9" w:rsidRDefault="000B6F83" w:rsidP="001B385A">
      <w:pPr>
        <w:spacing w:line="240" w:lineRule="auto"/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C51DB9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Has the patient</w:t>
      </w:r>
      <w:r w:rsidR="00047556" w:rsidRPr="00C51DB9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received NHS podiatry treatment in the last 6 months?  Yes  </w:t>
      </w:r>
      <w:r w:rsidR="00613E50" w:rsidRPr="00C51DB9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fldChar w:fldCharType="begin">
          <w:ffData>
            <w:name w:val=""/>
            <w:enabled/>
            <w:calcOnExit w:val="0"/>
            <w:checkBox>
              <w:size w:val="24"/>
              <w:default w:val="0"/>
            </w:checkBox>
          </w:ffData>
        </w:fldChar>
      </w:r>
      <w:r w:rsidR="00047556" w:rsidRPr="00C51DB9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instrText xml:space="preserve"> FORMCHECKBOX </w:instrText>
      </w:r>
      <w:r w:rsidR="00756465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r>
      <w:r w:rsidR="00756465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fldChar w:fldCharType="separate"/>
      </w:r>
      <w:r w:rsidR="00613E50" w:rsidRPr="00C51DB9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fldChar w:fldCharType="end"/>
      </w:r>
      <w:r w:rsidR="00047556" w:rsidRPr="00C51DB9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  No </w:t>
      </w:r>
      <w:r w:rsidR="00613E50" w:rsidRPr="00C51DB9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fldChar w:fldCharType="begin">
          <w:ffData>
            <w:name w:val=""/>
            <w:enabled/>
            <w:calcOnExit w:val="0"/>
            <w:checkBox>
              <w:size w:val="24"/>
              <w:default w:val="0"/>
            </w:checkBox>
          </w:ffData>
        </w:fldChar>
      </w:r>
      <w:r w:rsidR="00047556" w:rsidRPr="00C51DB9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instrText xml:space="preserve"> FORMCHECKBOX </w:instrText>
      </w:r>
      <w:r w:rsidR="00756465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r>
      <w:r w:rsidR="00756465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fldChar w:fldCharType="separate"/>
      </w:r>
      <w:r w:rsidR="00613E50" w:rsidRPr="00C51DB9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fldChar w:fldCharType="end"/>
      </w:r>
    </w:p>
    <w:p w:rsidR="00623B47" w:rsidRDefault="00C51DB9" w:rsidP="00191BDE">
      <w:pPr>
        <w:spacing w:line="240" w:lineRule="auto"/>
        <w:rPr>
          <w:rFonts w:ascii="Rockwell" w:hAnsi="Rockwell"/>
          <w:b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C51DB9">
        <w:rPr>
          <w:rFonts w:ascii="Rockwell" w:hAnsi="Rockwell"/>
          <w:b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TO ASSIST CLINICAL TRIAGE AND ASSESSMENTIT IS ADVISED TO TAKE AND ATTACHPHOTOGRAPHOF FOOT PROBLEM AND SEND WITH THIS FORMELECTRONICALLY (email) </w:t>
      </w:r>
      <w:proofErr w:type="gramStart"/>
      <w:r w:rsidRPr="00C51DB9">
        <w:rPr>
          <w:rFonts w:ascii="Rockwell" w:hAnsi="Rockwell"/>
          <w:b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TO :</w:t>
      </w:r>
      <w:proofErr w:type="gramEnd"/>
      <w:r w:rsidRPr="00C51DB9">
        <w:rPr>
          <w:rFonts w:ascii="Rockwell" w:hAnsi="Rockwell"/>
          <w:b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</w:t>
      </w:r>
      <w:hyperlink r:id="rId6" w:history="1">
        <w:r w:rsidR="0080610A" w:rsidRPr="00490FC5">
          <w:rPr>
            <w:rStyle w:val="Hyperlink"/>
            <w:rFonts w:ascii="Rockwell" w:hAnsi="Rockwell"/>
            <w:b/>
            <w:sz w:val="20"/>
            <w:szCs w:val="20"/>
            <w14:shadow w14:blurRad="50800" w14:dist="38100" w14:dir="2700000" w14:sx="100000" w14:sy="100000" w14:kx="0" w14:ky="0" w14:algn="tl">
              <w14:srgbClr w14:val="000000">
                <w14:alpha w14:val="60000"/>
              </w14:srgbClr>
            </w14:shadow>
          </w:rPr>
          <w:t>shet.podiatry@nhs.scot</w:t>
        </w:r>
      </w:hyperlink>
    </w:p>
    <w:p w:rsidR="0080610A" w:rsidRPr="00C51DB9" w:rsidRDefault="0080610A" w:rsidP="00191BDE">
      <w:pPr>
        <w:spacing w:line="240" w:lineRule="auto"/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:rsidR="00191BDE" w:rsidRPr="00C51DB9" w:rsidRDefault="0085081D" w:rsidP="00191BDE">
      <w:pPr>
        <w:spacing w:line="240" w:lineRule="auto"/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C51DB9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Signature</w:t>
      </w:r>
      <w:r w:rsidR="000B6F83" w:rsidRPr="00C51DB9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of re</w:t>
      </w:r>
      <w:r w:rsidR="00C2564A" w:rsidRPr="00C51DB9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ferring healthcare professional</w:t>
      </w:r>
      <w:r w:rsidRPr="00C51DB9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........................................</w:t>
      </w:r>
      <w:r w:rsidR="006F6138" w:rsidRPr="00C51DB9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......................</w:t>
      </w:r>
      <w:r w:rsidRPr="00C51DB9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     Date................</w:t>
      </w:r>
      <w:r w:rsidR="006F6138" w:rsidRPr="00C51DB9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......................</w:t>
      </w:r>
    </w:p>
    <w:p w:rsidR="00CA416B" w:rsidRPr="00C51DB9" w:rsidRDefault="00CA416B" w:rsidP="00191BDE">
      <w:pPr>
        <w:spacing w:line="240" w:lineRule="auto"/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:rsidR="00CA416B" w:rsidRPr="00C51DB9" w:rsidRDefault="00CA416B" w:rsidP="00191BDE">
      <w:pPr>
        <w:spacing w:line="240" w:lineRule="auto"/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C51DB9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Print Name.......................................................................................................................................................................</w:t>
      </w:r>
    </w:p>
    <w:p w:rsidR="00623B47" w:rsidRPr="00C51DB9" w:rsidRDefault="00623B47" w:rsidP="00191BDE">
      <w:pPr>
        <w:spacing w:line="240" w:lineRule="auto"/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:rsidR="0085081D" w:rsidRDefault="0085081D" w:rsidP="00191BDE">
      <w:pPr>
        <w:spacing w:line="240" w:lineRule="auto"/>
        <w:rPr>
          <w:rFonts w:ascii="Rockwell" w:hAnsi="Rockwell"/>
          <w:b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C51DB9">
        <w:rPr>
          <w:rFonts w:ascii="Rockwell" w:hAnsi="Rockwell"/>
          <w:b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PLEASE SEND COMPLETED FORM</w:t>
      </w:r>
      <w:r w:rsidR="0094274C">
        <w:rPr>
          <w:rFonts w:ascii="Rockwell" w:hAnsi="Rockwell"/>
          <w:b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WITH PHOTOGRAPH</w:t>
      </w:r>
      <w:r w:rsidRPr="00C51DB9">
        <w:rPr>
          <w:rFonts w:ascii="Rockwell" w:hAnsi="Rockwell"/>
          <w:b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TO:</w:t>
      </w:r>
      <w:r w:rsidR="0094274C">
        <w:rPr>
          <w:rFonts w:ascii="Rockwell" w:hAnsi="Rockwell"/>
          <w:b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</w:t>
      </w:r>
      <w:hyperlink r:id="rId7" w:history="1">
        <w:r w:rsidR="0080610A" w:rsidRPr="00490FC5">
          <w:rPr>
            <w:rStyle w:val="Hyperlink"/>
            <w:rFonts w:ascii="Rockwell" w:hAnsi="Rockwell"/>
            <w:b/>
            <w:sz w:val="20"/>
            <w:szCs w:val="20"/>
            <w14:shadow w14:blurRad="50800" w14:dist="38100" w14:dir="2700000" w14:sx="100000" w14:sy="100000" w14:kx="0" w14:ky="0" w14:algn="tl">
              <w14:srgbClr w14:val="000000">
                <w14:alpha w14:val="60000"/>
              </w14:srgbClr>
            </w14:shadow>
          </w:rPr>
          <w:t>shet.podiatry@nhs.scot</w:t>
        </w:r>
      </w:hyperlink>
    </w:p>
    <w:p w:rsidR="0094274C" w:rsidRPr="00C51DB9" w:rsidRDefault="0080610A" w:rsidP="00191BDE">
      <w:pPr>
        <w:spacing w:line="240" w:lineRule="auto"/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proofErr w:type="gramStart"/>
      <w:r>
        <w:rPr>
          <w:rFonts w:ascii="Rockwell" w:hAnsi="Rockwell"/>
          <w:b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or</w:t>
      </w:r>
      <w:proofErr w:type="gramEnd"/>
    </w:p>
    <w:p w:rsidR="0085081D" w:rsidRPr="00C51DB9" w:rsidRDefault="00C2564A" w:rsidP="00191BDE">
      <w:pPr>
        <w:spacing w:line="240" w:lineRule="auto"/>
        <w:rPr>
          <w:rFonts w:ascii="Rockwell" w:hAnsi="Rockwell"/>
          <w:b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C51DB9">
        <w:rPr>
          <w:rFonts w:ascii="Rockwell" w:hAnsi="Rockwell"/>
          <w:b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PODIATRY </w:t>
      </w:r>
      <w:r w:rsidR="0085081D" w:rsidRPr="00C51DB9">
        <w:rPr>
          <w:rFonts w:ascii="Rockwell" w:hAnsi="Rockwell"/>
          <w:b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SERVICES, LERWICK HEALTH CENTRE, SOUTH ROAD, LERWICK, ZE1 0RB.</w:t>
      </w:r>
    </w:p>
    <w:p w:rsidR="0085081D" w:rsidRPr="00C51DB9" w:rsidRDefault="0085081D" w:rsidP="0085081D">
      <w:pPr>
        <w:spacing w:line="240" w:lineRule="auto"/>
        <w:rPr>
          <w:rFonts w:ascii="Rockwell" w:hAnsi="Rockwell"/>
          <w:b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:rsidR="00174A9B" w:rsidRPr="00C51DB9" w:rsidRDefault="00047556" w:rsidP="00174A9B">
      <w:pPr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C51DB9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</w:t>
      </w:r>
      <w:r w:rsidR="00623B47" w:rsidRPr="00C51DB9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Version </w:t>
      </w:r>
      <w:r w:rsidR="0080610A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3</w:t>
      </w:r>
      <w:r w:rsidR="00623B47" w:rsidRPr="00C51DB9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. </w:t>
      </w:r>
      <w:r w:rsidR="0080610A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Nov</w:t>
      </w:r>
      <w:r w:rsidR="00CA416B" w:rsidRPr="00C51DB9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20</w:t>
      </w:r>
      <w:r w:rsidR="0080610A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20</w:t>
      </w:r>
      <w:r w:rsidRPr="00C51DB9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</w:t>
      </w:r>
    </w:p>
    <w:p w:rsidR="00174A9B" w:rsidRPr="00C51DB9" w:rsidRDefault="00174A9B" w:rsidP="00174A9B">
      <w:pPr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tbl>
      <w:tblPr>
        <w:tblpPr w:leftFromText="180" w:rightFromText="180" w:vertAnchor="text" w:horzAnchor="margin" w:tblpY="-10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7059"/>
      </w:tblGrid>
      <w:tr w:rsidR="001B385A" w:rsidRPr="00C26A16" w:rsidTr="00144A64">
        <w:trPr>
          <w:trHeight w:val="2343"/>
        </w:trPr>
        <w:tc>
          <w:tcPr>
            <w:tcW w:w="7059" w:type="dxa"/>
            <w:tcBorders>
              <w:top w:val="thinThickSmallGap" w:sz="24" w:space="0" w:color="auto"/>
              <w:left w:val="thinThickSmallGap" w:sz="24" w:space="0" w:color="auto"/>
              <w:bottom w:val="thinThickSmallGap" w:sz="24" w:space="0" w:color="auto"/>
              <w:right w:val="thinThickSmallGap" w:sz="24" w:space="0" w:color="auto"/>
            </w:tcBorders>
          </w:tcPr>
          <w:p w:rsidR="001B385A" w:rsidRPr="00C51DB9" w:rsidRDefault="00C2564A" w:rsidP="001B385A">
            <w:pPr>
              <w:spacing w:line="240" w:lineRule="auto"/>
              <w:ind w:left="84"/>
              <w:rPr>
                <w:rFonts w:ascii="Rockwell" w:hAnsi="Rockwell"/>
                <w:b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C51DB9">
              <w:rPr>
                <w:rFonts w:ascii="Rockwell" w:hAnsi="Rockwell"/>
                <w:b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FOR OFFICE </w:t>
            </w:r>
            <w:r w:rsidR="001B385A" w:rsidRPr="00C51DB9">
              <w:rPr>
                <w:rFonts w:ascii="Rockwell" w:hAnsi="Rockwell"/>
                <w:b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USE ONLY</w:t>
            </w:r>
          </w:p>
          <w:p w:rsidR="001B385A" w:rsidRPr="00C51DB9" w:rsidRDefault="001B385A" w:rsidP="001B385A">
            <w:pPr>
              <w:spacing w:line="240" w:lineRule="auto"/>
              <w:ind w:left="84"/>
              <w:rPr>
                <w:rFonts w:ascii="Rockwell" w:hAnsi="Rockwell"/>
                <w:b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C51DB9">
              <w:rPr>
                <w:rFonts w:ascii="Rockwell" w:hAnsi="Rockwell"/>
                <w:b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Date received.........................................</w:t>
            </w:r>
            <w:r w:rsidR="00C2564A" w:rsidRPr="00C51DB9">
              <w:rPr>
                <w:rFonts w:ascii="Rockwell" w:hAnsi="Rockwell"/>
                <w:b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.......</w:t>
            </w:r>
          </w:p>
          <w:p w:rsidR="001B385A" w:rsidRPr="00C51DB9" w:rsidRDefault="001B385A" w:rsidP="001B385A">
            <w:pPr>
              <w:spacing w:line="240" w:lineRule="auto"/>
              <w:ind w:left="84"/>
              <w:rPr>
                <w:rFonts w:ascii="Rockwell" w:hAnsi="Rockwell"/>
                <w:b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C51DB9">
              <w:rPr>
                <w:rFonts w:ascii="Rockwell" w:hAnsi="Rockwell"/>
                <w:b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First appointment date...</w:t>
            </w:r>
            <w:r w:rsidR="00C2564A" w:rsidRPr="00C51DB9">
              <w:rPr>
                <w:rFonts w:ascii="Rockwell" w:hAnsi="Rockwell"/>
                <w:b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................................</w:t>
            </w:r>
          </w:p>
          <w:p w:rsidR="001B385A" w:rsidRDefault="001B385A" w:rsidP="00C2564A">
            <w:pPr>
              <w:spacing w:line="240" w:lineRule="auto"/>
              <w:ind w:left="84"/>
              <w:rPr>
                <w:rFonts w:ascii="Rockwell" w:hAnsi="Rockwell"/>
                <w:b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C51DB9">
              <w:rPr>
                <w:rFonts w:ascii="Rockwell" w:hAnsi="Rockwell"/>
                <w:b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First appointment location......................</w:t>
            </w:r>
            <w:r w:rsidR="00C2564A" w:rsidRPr="00C51DB9">
              <w:rPr>
                <w:rFonts w:ascii="Rockwell" w:hAnsi="Rockwell"/>
                <w:b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........</w:t>
            </w:r>
          </w:p>
          <w:p w:rsidR="0080610A" w:rsidRPr="00C51DB9" w:rsidRDefault="0080610A" w:rsidP="00C2564A">
            <w:pPr>
              <w:spacing w:line="240" w:lineRule="auto"/>
              <w:ind w:left="84"/>
              <w:rPr>
                <w:rFonts w:ascii="Rockwell" w:hAnsi="Rockwell"/>
                <w:b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>
              <w:rPr>
                <w:rFonts w:ascii="Rockwell" w:hAnsi="Rockwell"/>
                <w:b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CHI …………………………………………..</w:t>
            </w:r>
          </w:p>
        </w:tc>
      </w:tr>
    </w:tbl>
    <w:p w:rsidR="00174A9B" w:rsidRPr="00C51DB9" w:rsidRDefault="00174A9B" w:rsidP="00174A9B">
      <w:pPr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:rsidR="00045E6C" w:rsidRPr="00C26A16" w:rsidRDefault="00045E6C" w:rsidP="00E61893">
      <w:pPr>
        <w:rPr>
          <w:rFonts w:ascii="Rockwell" w:hAnsi="Rockwell"/>
          <w:sz w:val="20"/>
          <w:szCs w:val="20"/>
        </w:rPr>
      </w:pPr>
    </w:p>
    <w:p w:rsidR="00E61893" w:rsidRPr="00C26A16" w:rsidRDefault="00E61893" w:rsidP="00E61893">
      <w:pPr>
        <w:rPr>
          <w:rFonts w:ascii="Rockwell" w:hAnsi="Rockwell"/>
          <w:b/>
          <w:sz w:val="20"/>
          <w:szCs w:val="20"/>
        </w:rPr>
      </w:pPr>
    </w:p>
    <w:p w:rsidR="00E61893" w:rsidRPr="00E61893" w:rsidRDefault="00E61893" w:rsidP="00E61893">
      <w:pPr>
        <w:rPr>
          <w:rFonts w:ascii="Rockwell" w:hAnsi="Rockwell"/>
        </w:rPr>
      </w:pPr>
    </w:p>
    <w:sectPr w:rsidR="00E61893" w:rsidRPr="00E61893" w:rsidSect="001B385A">
      <w:pgSz w:w="11906" w:h="16838"/>
      <w:pgMar w:top="170" w:right="567" w:bottom="170" w:left="56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zNzQxMTE0sTQ0NzdV0lEKTi0uzszPAykwrAUAG7gi8CwAAAA="/>
  </w:docVars>
  <w:rsids>
    <w:rsidRoot w:val="00E61893"/>
    <w:rsid w:val="00045E6C"/>
    <w:rsid w:val="00047556"/>
    <w:rsid w:val="00070CA9"/>
    <w:rsid w:val="000B6F83"/>
    <w:rsid w:val="00143414"/>
    <w:rsid w:val="00144A64"/>
    <w:rsid w:val="00174A9B"/>
    <w:rsid w:val="00190A16"/>
    <w:rsid w:val="00191BDE"/>
    <w:rsid w:val="001B385A"/>
    <w:rsid w:val="001D554E"/>
    <w:rsid w:val="00236263"/>
    <w:rsid w:val="0031681E"/>
    <w:rsid w:val="003B1081"/>
    <w:rsid w:val="003B4B02"/>
    <w:rsid w:val="003D47E9"/>
    <w:rsid w:val="00467EA6"/>
    <w:rsid w:val="00482DF0"/>
    <w:rsid w:val="004D5359"/>
    <w:rsid w:val="00613E50"/>
    <w:rsid w:val="00623B47"/>
    <w:rsid w:val="00647E26"/>
    <w:rsid w:val="006630D8"/>
    <w:rsid w:val="006F6138"/>
    <w:rsid w:val="007215BB"/>
    <w:rsid w:val="00756465"/>
    <w:rsid w:val="00762621"/>
    <w:rsid w:val="007F6655"/>
    <w:rsid w:val="0080610A"/>
    <w:rsid w:val="0085081D"/>
    <w:rsid w:val="008A2538"/>
    <w:rsid w:val="0094274C"/>
    <w:rsid w:val="00954158"/>
    <w:rsid w:val="00A87746"/>
    <w:rsid w:val="00C2564A"/>
    <w:rsid w:val="00C26A16"/>
    <w:rsid w:val="00C51DB9"/>
    <w:rsid w:val="00CA416B"/>
    <w:rsid w:val="00CC3197"/>
    <w:rsid w:val="00CE139C"/>
    <w:rsid w:val="00CE3118"/>
    <w:rsid w:val="00DE4363"/>
    <w:rsid w:val="00E1414E"/>
    <w:rsid w:val="00E61893"/>
    <w:rsid w:val="00E761B1"/>
    <w:rsid w:val="00EC19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7B1E3C2-64CE-4203-80CD-A1095BA82A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90A1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6189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1893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0610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shet.podiatry@nhs.scot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mailto:shet.podiatry@nhs.scot" TargetMode="External"/><Relationship Id="rId5" Type="http://schemas.openxmlformats.org/officeDocument/2006/relationships/image" Target="media/image1.emf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28398B-2773-4879-B4BF-39D67C0BEA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91</Words>
  <Characters>4379</Characters>
  <Application>Microsoft Office Word</Application>
  <DocSecurity>0</DocSecurity>
  <Lines>87</Lines>
  <Paragraphs>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HSShetland</Company>
  <LinksUpToDate>false</LinksUpToDate>
  <CharactersWithSpaces>47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 hunter</dc:creator>
  <cp:lastModifiedBy>Campbell Smith (NHS Shetland)</cp:lastModifiedBy>
  <cp:revision>2</cp:revision>
  <cp:lastPrinted>2013-09-26T13:45:00Z</cp:lastPrinted>
  <dcterms:created xsi:type="dcterms:W3CDTF">2020-11-12T16:18:00Z</dcterms:created>
  <dcterms:modified xsi:type="dcterms:W3CDTF">2020-11-12T16:18:00Z</dcterms:modified>
</cp:coreProperties>
</file>